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6273117C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C169D2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7AA777C2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E56459">
            <w:t>……………………………………………………………………………….</w:t>
          </w:r>
        </w:sdtContent>
      </w:sdt>
    </w:p>
    <w:p w14:paraId="4239CD8D" w14:textId="2F1D2F49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E56459">
            <w:t>……………………………………………………………………………………….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29EA6F2B" w:rsidR="00677360" w:rsidRPr="0053367F" w:rsidRDefault="00C169D2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4C942C89" w:rsidR="00677360" w:rsidRPr="0053367F" w:rsidRDefault="00E56459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56459">
                          <w:t>Identyfikacja specyfiki i zakresu funkcjonowania przedsiębiorstwa/instytucji finansowej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65AB5AC4" w:rsidR="00677360" w:rsidRPr="0053367F" w:rsidRDefault="00E56459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731763228"/>
              <w:placeholder>
                <w:docPart w:val="2D0436E74CDC46E4B379B5777B6D86F3"/>
              </w:placeholder>
              <w15:repeatingSectionItem/>
            </w:sdtPr>
            <w:sdtEndPr/>
            <w:sdtContent>
              <w:tr w:rsidR="00E56459" w:rsidRPr="00AC499C" w14:paraId="19397217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531487758"/>
                    <w:placeholder>
                      <w:docPart w:val="F4385EE11DF24D299149E6C544D07C49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2F6637E4" w14:textId="273E1255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196883575"/>
                    <w:placeholder>
                      <w:docPart w:val="92A7650AC2FE49FA81086808554368B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F7AE92F" w14:textId="6980B532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56459">
                          <w:t>Zapoznanie się ze specyfiką działu finansowego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827895372"/>
                    <w:placeholder>
                      <w:docPart w:val="92A7650AC2FE49FA81086808554368B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950BB98" w14:textId="64A731C1" w:rsidR="00E56459" w:rsidRPr="0053367F" w:rsidRDefault="0070382C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556313909"/>
              <w:placeholder>
                <w:docPart w:val="6BDB6D62CCE44D1C91A6E6A53EC7CDDC"/>
              </w:placeholder>
              <w15:repeatingSectionItem/>
            </w:sdtPr>
            <w:sdtEndPr/>
            <w:sdtContent>
              <w:tr w:rsidR="00E56459" w:rsidRPr="00AC499C" w14:paraId="279DC9DA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820880660"/>
                    <w:placeholder>
                      <w:docPart w:val="2E363C03AB0E4345B644BAE0F262574E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0F5E3649" w14:textId="00ACD2C4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45503889"/>
                    <w:placeholder>
                      <w:docPart w:val="AB6B76670E9543AC9E6C4BB8D44A0AC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C5537E2" w14:textId="2D2EC4E4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56459">
                          <w:t>Zapoznanie się z zasadami organizacji pracy w przedsiębiorstwie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00811406"/>
                    <w:placeholder>
                      <w:docPart w:val="AB6B76670E9543AC9E6C4BB8D44A0AC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C4D96C4" w14:textId="2DF0ECC9" w:rsidR="00E56459" w:rsidRPr="0053367F" w:rsidRDefault="0070382C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090469168"/>
              <w:placeholder>
                <w:docPart w:val="7A6E40CC162F43428ACBD23919E33862"/>
              </w:placeholder>
              <w15:repeatingSectionItem/>
            </w:sdtPr>
            <w:sdtEndPr/>
            <w:sdtContent>
              <w:tr w:rsidR="00E56459" w:rsidRPr="00AC499C" w14:paraId="204C1E4B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2829796"/>
                    <w:placeholder>
                      <w:docPart w:val="EA8E4CA9210A4A0FA43A1EEC09E0726F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1A3DBEA" w14:textId="058CDE22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88263617"/>
                    <w:placeholder>
                      <w:docPart w:val="FCB9B3B631E44D7AB1772E73E1FA1D3D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563847CB" w14:textId="6ED614B8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56459">
                          <w:t>Zapoznanie się z wymogami i organizacja pracy w dziale finansowym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844893317"/>
                    <w:placeholder>
                      <w:docPart w:val="FCB9B3B631E44D7AB1772E73E1FA1D3D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482721E5" w14:textId="2EE936D8" w:rsidR="00E56459" w:rsidRPr="0053367F" w:rsidRDefault="0070382C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919055071"/>
              <w:placeholder>
                <w:docPart w:val="B14A8265C7F74365ADB894C386ED679D"/>
              </w:placeholder>
              <w15:repeatingSectionItem/>
            </w:sdtPr>
            <w:sdtEndPr/>
            <w:sdtContent>
              <w:tr w:rsidR="00E56459" w:rsidRPr="00AC499C" w14:paraId="1E24BCAB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69218204"/>
                    <w:placeholder>
                      <w:docPart w:val="0ED2FBA7315243418EB2777E6C76FF63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DA67FE5" w14:textId="06881F48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708712762"/>
                    <w:placeholder>
                      <w:docPart w:val="85B0D3EDCD17416FA2F52231FC609D3A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17854784" w14:textId="41DDE327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56459">
                          <w:t>Nabycie umiejętności praktycznych w zakresie zasad zarzadzania finansami w przedsiębiorstwie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42902429"/>
                    <w:placeholder>
                      <w:docPart w:val="85B0D3EDCD17416FA2F52231FC609D3A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F1545D4" w14:textId="15456869" w:rsidR="00E56459" w:rsidRPr="0053367F" w:rsidRDefault="0070382C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916944453"/>
              <w:placeholder>
                <w:docPart w:val="39157209944449AF98002592E13780E9"/>
              </w:placeholder>
              <w15:repeatingSectionItem/>
            </w:sdtPr>
            <w:sdtEndPr/>
            <w:sdtContent>
              <w:tr w:rsidR="00E56459" w:rsidRPr="00AC499C" w14:paraId="505EDA9F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712316093"/>
                    <w:placeholder>
                      <w:docPart w:val="9AC8881A955148F5BED1E5B910A394EF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F0C0AF3" w14:textId="2A83E26A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463504465"/>
                    <w:placeholder>
                      <w:docPart w:val="589F3B2DC6CB4695B94ECFCA2B02C4DD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6C0CF939" w14:textId="2DC6AB25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56459">
                          <w:t>Nabycie umiejętności analitycznych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269119931"/>
                    <w:placeholder>
                      <w:docPart w:val="589F3B2DC6CB4695B94ECFCA2B02C4DD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48C1DD98" w14:textId="798CF4BA" w:rsidR="00E56459" w:rsidRPr="0053367F" w:rsidRDefault="0070382C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71580350"/>
              <w:placeholder>
                <w:docPart w:val="06CA155E020448CD8AA1CC163F7D06AA"/>
              </w:placeholder>
              <w15:repeatingSectionItem/>
            </w:sdtPr>
            <w:sdtEndPr/>
            <w:sdtContent>
              <w:tr w:rsidR="00E56459" w:rsidRPr="00AC499C" w14:paraId="792A2F36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807199618"/>
                    <w:placeholder>
                      <w:docPart w:val="6C4B6D7A70A14F5195B575DC1FD6F17A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0F346F63" w14:textId="7A71A872" w:rsidR="00E56459" w:rsidRPr="0053367F" w:rsidRDefault="00E56459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639371611"/>
                    <w:placeholder>
                      <w:docPart w:val="B9A2103ED167463B8DCC9CBCB32845E1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69A1D10D" w14:textId="7AB5C5C0" w:rsidR="00E56459" w:rsidRPr="0053367F" w:rsidRDefault="0070382C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70382C">
                          <w:t>Doskonalenie umiejętności pracy w zespole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224680396"/>
                    <w:placeholder>
                      <w:docPart w:val="B9A2103ED167463B8DCC9CBCB32845E1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FDDC060" w14:textId="75D2A415" w:rsidR="00E56459" w:rsidRPr="0053367F" w:rsidRDefault="0070382C" w:rsidP="004D6F4A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5A62A5AE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576BB3">
                  <w:t>Zarządzanie finansami przedsiębiorstwa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3804EFB1" w:rsidR="0053367F" w:rsidRPr="0053367F" w:rsidRDefault="003E3DD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C169D2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576BB3" w:rsidRPr="00576BB3">
                          <w:t>Student zna zasady i specyfikę funkcjonowania działu finansowego w instytucjach niefinansowych lub działów operacyjnych oraz analitycznych instytucji finansowy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4C016E9F" w:rsidR="0053367F" w:rsidRPr="0053367F" w:rsidRDefault="00A909AA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4BE8FBD1" w:rsidR="0053367F" w:rsidRPr="0053367F" w:rsidRDefault="00A909AA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164952B3" w:rsidR="0053367F" w:rsidRPr="0053367F" w:rsidRDefault="00A909AA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938224351"/>
              <w:placeholder>
                <w:docPart w:val="60BC375DE394455EAE41DBD571F089F4"/>
              </w:placeholder>
              <w15:repeatingSectionItem/>
            </w:sdtPr>
            <w:sdtEndPr/>
            <w:sdtContent>
              <w:tr w:rsidR="00576BB3" w:rsidRPr="00AC499C" w14:paraId="7ECD670B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00DD380" w14:textId="35FD6FD5" w:rsidR="00576BB3" w:rsidRPr="0053367F" w:rsidRDefault="003E3DD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14261964"/>
                        <w:placeholder>
                          <w:docPart w:val="AE10E733D9E846969F9CFF2788063916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576BB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576BB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76BB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53505641"/>
                        <w:placeholder>
                          <w:docPart w:val="599DC24EF21D485B8DE748D082005F97"/>
                        </w:placeholder>
                      </w:sdtPr>
                      <w:sdtEndPr/>
                      <w:sdtContent>
                        <w:r w:rsidR="00E56459" w:rsidRPr="00E56459">
                          <w:t>Student posiada odpowiednio ugruntowaną wiedzę z zakresu zarzadzania finansami przedsiębiorstw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836647870"/>
                    <w:placeholder>
                      <w:docPart w:val="6CF875F323C54297985D784C601FB2AC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D77ABF7" w14:textId="0DB5D201" w:rsidR="00576BB3" w:rsidRPr="0053367F" w:rsidRDefault="00565AA8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tc>
                  <w:tcPr>
                    <w:tcW w:w="1134" w:type="dxa"/>
                    <w:shd w:val="clear" w:color="auto" w:fill="FFFFFF" w:themeFill="background1"/>
                    <w:vAlign w:val="center"/>
                  </w:tcPr>
                  <w:p w14:paraId="230D1419" w14:textId="3ED098C9" w:rsidR="00576BB3" w:rsidRPr="0053367F" w:rsidRDefault="003E3DD4" w:rsidP="004D6F4A">
                    <w:pPr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47870433"/>
                        <w:placeholder>
                          <w:docPart w:val="D8759304379D417B8F596A7064C3A463"/>
                        </w:placeholder>
                      </w:sdtPr>
                      <w:sdtEndPr/>
                      <w:sdtContent>
                        <w:r w:rsidR="00565AA8">
                          <w:t xml:space="preserve"> </w:t>
                        </w:r>
                      </w:sdtContent>
                    </w:sdt>
                    <w:r w:rsidR="00113980">
                      <w:t>6</w:t>
                    </w:r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08906229"/>
                    <w:placeholder>
                      <w:docPart w:val="F90D8F86DDE348D5B2FBB7B0490E38F7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7C8D62D" w14:textId="7E4412D2" w:rsidR="00576BB3" w:rsidRPr="0053367F" w:rsidRDefault="00565AA8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331502297"/>
              <w:placeholder>
                <w:docPart w:val="439FD73035BA4A008FFF7E2E0391FB89"/>
              </w:placeholder>
              <w15:repeatingSectionItem/>
            </w:sdtPr>
            <w:sdtEndPr/>
            <w:sdtContent>
              <w:tr w:rsidR="00E56459" w:rsidRPr="00AC499C" w14:paraId="09AC22C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A2C843C" w14:textId="3019EEF4" w:rsidR="00E56459" w:rsidRPr="0053367F" w:rsidRDefault="003E3DD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63164662"/>
                        <w:placeholder>
                          <w:docPart w:val="20CCCEA02E0A48B2B35B3FA051F92794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5645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E56459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E5645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61758059"/>
                        <w:placeholder>
                          <w:docPart w:val="ECBE67EA1524453C80F434C4FDE28EF0"/>
                        </w:placeholder>
                      </w:sdtPr>
                      <w:sdtEndPr/>
                      <w:sdtContent>
                        <w:r w:rsidR="00E56459" w:rsidRPr="00E56459">
                          <w:t>Student posiada bardzo dobre rozeznanie w specyfice funkcjonowania obszaru finansowego współczesnego przedsiębiorstw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2044942336"/>
                    <w:placeholder>
                      <w:docPart w:val="42BF8B238F6B4CE8B7E995F77FC08E28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8D9BBC1" w14:textId="20211EE0" w:rsidR="00E56459" w:rsidRPr="0053367F" w:rsidRDefault="00565AA8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186948015"/>
                    <w:placeholder>
                      <w:docPart w:val="3F5DAFCCD62543EE951CBC606B49D1A8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404994E" w14:textId="0052BBEE" w:rsidR="00E56459" w:rsidRPr="0053367F" w:rsidRDefault="00113980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85489768"/>
                    <w:placeholder>
                      <w:docPart w:val="E89FC3831E704EF8B0931B4B7A9B5080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F7A1608" w14:textId="027AB18A" w:rsidR="00E56459" w:rsidRPr="0053367F" w:rsidRDefault="00113980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02272691" w:rsidR="0053367F" w:rsidRPr="0053367F" w:rsidRDefault="003E3DD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E5645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E56459" w:rsidRPr="00E56459">
                          <w:t>Potrafi rozwiązywać złożone problemy z zakresu finansów przedsiębiorstw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34A3BCB1" w:rsidR="0053367F" w:rsidRPr="0053367F" w:rsidRDefault="00565AA8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198DFDBC" w:rsidR="0053367F" w:rsidRPr="0053367F" w:rsidRDefault="00565AA8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6D255F6B" w:rsidR="0053367F" w:rsidRPr="0053367F" w:rsidRDefault="00565AA8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716426481"/>
              <w:placeholder>
                <w:docPart w:val="3CC5B4BEEB504EB089967A9F2B8886C8"/>
              </w:placeholder>
              <w15:repeatingSectionItem/>
            </w:sdtPr>
            <w:sdtEndPr/>
            <w:sdtContent>
              <w:tr w:rsidR="00E56459" w:rsidRPr="00AC499C" w14:paraId="684A2F2E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B3336C3" w14:textId="397AB9CF" w:rsidR="00E56459" w:rsidRPr="0053367F" w:rsidRDefault="003E3DD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22032077"/>
                        <w:placeholder>
                          <w:docPart w:val="8E67ADDE04B941639A3A262A18B5092F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E5645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E56459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E5645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58901123"/>
                        <w:placeholder>
                          <w:docPart w:val="AED8270A554A4178B0DFD83758019F16"/>
                        </w:placeholder>
                      </w:sdtPr>
                      <w:sdtEndPr/>
                      <w:sdtContent>
                        <w:r w:rsidR="00E56459" w:rsidRPr="00E56459">
                          <w:t>Potrafi zidentyfikować fakty, pozyskiwać dane finansowe i prezentować oraz interpretować wyniki analiz w spójny i logiczny sposób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94018831"/>
                    <w:placeholder>
                      <w:docPart w:val="60562E757D104A269A5E823B6DB860A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6C8AAD5" w14:textId="041997D0" w:rsidR="00E56459" w:rsidRPr="0053367F" w:rsidRDefault="00565AA8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80018336"/>
                    <w:placeholder>
                      <w:docPart w:val="7F491D55E1934DC989E259976EE73979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B4E9EF9" w14:textId="703FA2FE" w:rsidR="00E56459" w:rsidRPr="0053367F" w:rsidRDefault="00565AA8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421150429"/>
                    <w:placeholder>
                      <w:docPart w:val="B1EF31E79A3F4F64834F33363F014B63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2357805" w14:textId="617FBA8B" w:rsidR="00E56459" w:rsidRPr="0053367F" w:rsidRDefault="00565AA8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720666695"/>
              <w:placeholder>
                <w:docPart w:val="9A1EDEC9D8DC4CE69DE6264E3E680469"/>
              </w:placeholder>
              <w15:repeatingSectionItem/>
            </w:sdtPr>
            <w:sdtEndPr/>
            <w:sdtContent>
              <w:tr w:rsidR="00E56459" w:rsidRPr="00AC499C" w14:paraId="5C6805E4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D435439" w14:textId="7A41A59D" w:rsidR="00E56459" w:rsidRPr="0053367F" w:rsidRDefault="003E3DD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641187173"/>
                        <w:placeholder>
                          <w:docPart w:val="8A029901392E4019A8D368A5F4E97CC8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E5645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E56459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E5645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23239066"/>
                        <w:placeholder>
                          <w:docPart w:val="D0CA439DC0644ADC8B18D2D1D04E3EED"/>
                        </w:placeholder>
                      </w:sdtPr>
                      <w:sdtEndPr/>
                      <w:sdtContent>
                        <w:r w:rsidR="00E56459" w:rsidRPr="00E56459">
                          <w:t>Potrafi ocenić sytuację finansową przedsiębiorstw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63983874"/>
                    <w:placeholder>
                      <w:docPart w:val="2A28DAA21C9F48A6B52DF5D8277158E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3B02C4E1" w14:textId="7C03025B" w:rsidR="00E56459" w:rsidRPr="0053367F" w:rsidRDefault="00565AA8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97962422"/>
                    <w:placeholder>
                      <w:docPart w:val="D8EBC2BEF717432485ED80353FA3A9A0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447D216" w14:textId="71F0A8CC" w:rsidR="00E56459" w:rsidRPr="0053367F" w:rsidRDefault="00565AA8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24744342"/>
                    <w:placeholder>
                      <w:docPart w:val="3EBD94C8B01F4071915ED8CECC58D5B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2539AD8" w14:textId="2DBD5442" w:rsidR="00E56459" w:rsidRPr="0053367F" w:rsidRDefault="00565AA8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57C89B12" w:rsidR="0053367F" w:rsidRPr="0053367F" w:rsidRDefault="003E3DD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E5645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E56459" w:rsidRPr="00E56459">
                          <w:t>Dostrzega potrzebę i rozwija umiejętności pracy w zespol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10FBCF02" w:rsidR="0053367F" w:rsidRPr="0053367F" w:rsidRDefault="00A909AA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240D0DB2" w:rsidR="0053367F" w:rsidRPr="0053367F" w:rsidRDefault="00A909AA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6C433927" w:rsidR="0053367F" w:rsidRPr="0053367F" w:rsidRDefault="00A909AA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84641119"/>
              <w:placeholder>
                <w:docPart w:val="2AE8217BA2AF4AC48775E9A683C06266"/>
              </w:placeholder>
              <w15:repeatingSectionItem/>
            </w:sdtPr>
            <w:sdtEndPr/>
            <w:sdtContent>
              <w:tr w:rsidR="00E56459" w:rsidRPr="00AC499C" w14:paraId="1E7128F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38C278D" w14:textId="057FE2FA" w:rsidR="00E56459" w:rsidRPr="0053367F" w:rsidRDefault="003E3DD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54265451"/>
                        <w:placeholder>
                          <w:docPart w:val="70DBCAA3FF9C4A79934BB1969A455A22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E5645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E5645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134082342"/>
                        <w:placeholder>
                          <w:docPart w:val="6E838DE7E3A64FFC9734FB4E7B39CD38"/>
                        </w:placeholder>
                      </w:sdtPr>
                      <w:sdtEndPr/>
                      <w:sdtContent>
                        <w:r w:rsidR="00E56459" w:rsidRPr="00E56459">
                          <w:t>Potrafi zidentyfikować korzyści społeczne wynikające ze znajomości specyfiki finansów i przedsiębiorstw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568457255"/>
                    <w:placeholder>
                      <w:docPart w:val="624F4DE79D744A409A5FCA5BE7E5C840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2D63773" w14:textId="1767AF52" w:rsidR="00E56459" w:rsidRPr="0053367F" w:rsidRDefault="00A909AA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448964627"/>
                    <w:placeholder>
                      <w:docPart w:val="ACFE722E45B04220B705A1A9F7EF7E3B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F19E77B" w14:textId="75793B3D" w:rsidR="00E56459" w:rsidRPr="0053367F" w:rsidRDefault="00A909AA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96539779"/>
                    <w:placeholder>
                      <w:docPart w:val="76487A6B2A7F4A28BB568AF28F3B7F97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FD23612" w14:textId="50B3C64F" w:rsidR="00E56459" w:rsidRPr="0053367F" w:rsidRDefault="00A909AA" w:rsidP="004D6F4A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C8A6" w14:textId="77777777" w:rsidR="001A517A" w:rsidRDefault="001A517A" w:rsidP="00C71B85">
      <w:pPr>
        <w:spacing w:after="0" w:line="240" w:lineRule="auto"/>
      </w:pPr>
      <w:r>
        <w:separator/>
      </w:r>
    </w:p>
  </w:endnote>
  <w:endnote w:type="continuationSeparator" w:id="0">
    <w:p w14:paraId="5A7E60F1" w14:textId="77777777" w:rsidR="001A517A" w:rsidRDefault="001A517A" w:rsidP="00C71B85">
      <w:pPr>
        <w:spacing w:after="0" w:line="240" w:lineRule="auto"/>
      </w:pPr>
      <w:r>
        <w:continuationSeparator/>
      </w:r>
    </w:p>
  </w:endnote>
  <w:endnote w:type="continuationNotice" w:id="1">
    <w:p w14:paraId="3EA55B17" w14:textId="77777777" w:rsidR="001A517A" w:rsidRDefault="001A51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DB5D" w14:textId="77777777" w:rsidR="001A517A" w:rsidRDefault="001A517A" w:rsidP="00C71B85">
      <w:pPr>
        <w:spacing w:after="0" w:line="240" w:lineRule="auto"/>
      </w:pPr>
      <w:r>
        <w:separator/>
      </w:r>
    </w:p>
  </w:footnote>
  <w:footnote w:type="continuationSeparator" w:id="0">
    <w:p w14:paraId="096B7D2A" w14:textId="77777777" w:rsidR="001A517A" w:rsidRDefault="001A517A" w:rsidP="00C71B85">
      <w:pPr>
        <w:spacing w:after="0" w:line="240" w:lineRule="auto"/>
      </w:pPr>
      <w:r>
        <w:continuationSeparator/>
      </w:r>
    </w:p>
  </w:footnote>
  <w:footnote w:type="continuationNotice" w:id="1">
    <w:p w14:paraId="47B07A9D" w14:textId="77777777" w:rsidR="001A517A" w:rsidRDefault="001A517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1095275">
    <w:abstractNumId w:val="32"/>
  </w:num>
  <w:num w:numId="2" w16cid:durableId="655688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03585197">
    <w:abstractNumId w:val="37"/>
  </w:num>
  <w:num w:numId="4" w16cid:durableId="1037580632">
    <w:abstractNumId w:val="23"/>
  </w:num>
  <w:num w:numId="5" w16cid:durableId="55325354">
    <w:abstractNumId w:val="14"/>
  </w:num>
  <w:num w:numId="6" w16cid:durableId="1549032060">
    <w:abstractNumId w:val="7"/>
  </w:num>
  <w:num w:numId="7" w16cid:durableId="972755842">
    <w:abstractNumId w:val="26"/>
  </w:num>
  <w:num w:numId="8" w16cid:durableId="538318330">
    <w:abstractNumId w:val="27"/>
  </w:num>
  <w:num w:numId="9" w16cid:durableId="515390865">
    <w:abstractNumId w:val="42"/>
  </w:num>
  <w:num w:numId="10" w16cid:durableId="839543087">
    <w:abstractNumId w:val="38"/>
  </w:num>
  <w:num w:numId="11" w16cid:durableId="1525097497">
    <w:abstractNumId w:val="1"/>
  </w:num>
  <w:num w:numId="12" w16cid:durableId="461465598">
    <w:abstractNumId w:val="39"/>
  </w:num>
  <w:num w:numId="13" w16cid:durableId="308481275">
    <w:abstractNumId w:val="36"/>
  </w:num>
  <w:num w:numId="14" w16cid:durableId="1109199931">
    <w:abstractNumId w:val="5"/>
  </w:num>
  <w:num w:numId="15" w16cid:durableId="1068696683">
    <w:abstractNumId w:val="34"/>
  </w:num>
  <w:num w:numId="16" w16cid:durableId="1276250131">
    <w:abstractNumId w:val="6"/>
  </w:num>
  <w:num w:numId="17" w16cid:durableId="661811570">
    <w:abstractNumId w:val="0"/>
  </w:num>
  <w:num w:numId="18" w16cid:durableId="1761951175">
    <w:abstractNumId w:val="15"/>
  </w:num>
  <w:num w:numId="19" w16cid:durableId="544754251">
    <w:abstractNumId w:val="3"/>
  </w:num>
  <w:num w:numId="20" w16cid:durableId="1934850011">
    <w:abstractNumId w:val="9"/>
  </w:num>
  <w:num w:numId="21" w16cid:durableId="701244846">
    <w:abstractNumId w:val="29"/>
  </w:num>
  <w:num w:numId="22" w16cid:durableId="786704124">
    <w:abstractNumId w:val="20"/>
  </w:num>
  <w:num w:numId="23" w16cid:durableId="299843097">
    <w:abstractNumId w:val="11"/>
  </w:num>
  <w:num w:numId="24" w16cid:durableId="1258248676">
    <w:abstractNumId w:val="13"/>
  </w:num>
  <w:num w:numId="25" w16cid:durableId="2116320407">
    <w:abstractNumId w:val="8"/>
  </w:num>
  <w:num w:numId="26" w16cid:durableId="1827161402">
    <w:abstractNumId w:val="28"/>
  </w:num>
  <w:num w:numId="27" w16cid:durableId="201792684">
    <w:abstractNumId w:val="33"/>
  </w:num>
  <w:num w:numId="28" w16cid:durableId="574511656">
    <w:abstractNumId w:val="19"/>
  </w:num>
  <w:num w:numId="29" w16cid:durableId="1274481652">
    <w:abstractNumId w:val="25"/>
  </w:num>
  <w:num w:numId="30" w16cid:durableId="666252694">
    <w:abstractNumId w:val="44"/>
  </w:num>
  <w:num w:numId="31" w16cid:durableId="1253128038">
    <w:abstractNumId w:val="12"/>
  </w:num>
  <w:num w:numId="32" w16cid:durableId="910115242">
    <w:abstractNumId w:val="41"/>
  </w:num>
  <w:num w:numId="33" w16cid:durableId="955673004">
    <w:abstractNumId w:val="40"/>
  </w:num>
  <w:num w:numId="34" w16cid:durableId="965042015">
    <w:abstractNumId w:val="10"/>
  </w:num>
  <w:num w:numId="35" w16cid:durableId="1769155795">
    <w:abstractNumId w:val="21"/>
  </w:num>
  <w:num w:numId="36" w16cid:durableId="2013339248">
    <w:abstractNumId w:val="31"/>
  </w:num>
  <w:num w:numId="37" w16cid:durableId="418910564">
    <w:abstractNumId w:val="18"/>
  </w:num>
  <w:num w:numId="38" w16cid:durableId="1873498525">
    <w:abstractNumId w:val="16"/>
  </w:num>
  <w:num w:numId="39" w16cid:durableId="282536896">
    <w:abstractNumId w:val="43"/>
  </w:num>
  <w:num w:numId="40" w16cid:durableId="170217741">
    <w:abstractNumId w:val="30"/>
  </w:num>
  <w:num w:numId="41" w16cid:durableId="1072628354">
    <w:abstractNumId w:val="17"/>
  </w:num>
  <w:num w:numId="42" w16cid:durableId="527792384">
    <w:abstractNumId w:val="4"/>
  </w:num>
  <w:num w:numId="43" w16cid:durableId="1922912856">
    <w:abstractNumId w:val="35"/>
  </w:num>
  <w:num w:numId="44" w16cid:durableId="1024096620">
    <w:abstractNumId w:val="22"/>
  </w:num>
  <w:num w:numId="45" w16cid:durableId="153152914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1638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13980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E3DD4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5AA8"/>
    <w:rsid w:val="00566975"/>
    <w:rsid w:val="00572982"/>
    <w:rsid w:val="00576BB3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0382C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909A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169D2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459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0BC375DE394455EAE41DBD571F089F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949A64-66EC-46B2-891D-D908DE42916D}"/>
      </w:docPartPr>
      <w:docPartBody>
        <w:p w:rsidR="00FA0502" w:rsidRDefault="00B715D4" w:rsidP="00B715D4">
          <w:pPr>
            <w:pStyle w:val="60BC375DE394455EAE41DBD571F089F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E10E733D9E846969F9CFF27880639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DC5270-98DA-4314-B0A7-21E3A4DF13A1}"/>
      </w:docPartPr>
      <w:docPartBody>
        <w:p w:rsidR="00FA0502" w:rsidRDefault="00B715D4" w:rsidP="00B715D4">
          <w:pPr>
            <w:pStyle w:val="AE10E733D9E846969F9CFF278806391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99DC24EF21D485B8DE748D082005F9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CFE8273-88F6-4A99-84BD-7A50B5CEDEE3}"/>
      </w:docPartPr>
      <w:docPartBody>
        <w:p w:rsidR="00FA0502" w:rsidRDefault="00B715D4" w:rsidP="00B715D4">
          <w:pPr>
            <w:pStyle w:val="599DC24EF21D485B8DE748D082005F9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CF875F323C54297985D784C601FB2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95A2A45-8E99-426D-862C-86E5ED000854}"/>
      </w:docPartPr>
      <w:docPartBody>
        <w:p w:rsidR="00FA0502" w:rsidRDefault="00B715D4" w:rsidP="00B715D4">
          <w:pPr>
            <w:pStyle w:val="6CF875F323C54297985D784C601FB2A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8759304379D417B8F596A7064C3A46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321783C-8353-449A-890C-826A5E677DD8}"/>
      </w:docPartPr>
      <w:docPartBody>
        <w:p w:rsidR="00FA0502" w:rsidRDefault="00B715D4" w:rsidP="00B715D4">
          <w:pPr>
            <w:pStyle w:val="D8759304379D417B8F596A7064C3A46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90D8F86DDE348D5B2FBB7B0490E38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33C2E1-C307-4A60-81D5-B3102F3DC2BB}"/>
      </w:docPartPr>
      <w:docPartBody>
        <w:p w:rsidR="00FA0502" w:rsidRDefault="00B715D4" w:rsidP="00B715D4">
          <w:pPr>
            <w:pStyle w:val="F90D8F86DDE348D5B2FBB7B0490E38F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39FD73035BA4A008FFF7E2E0391FB8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D1F77B7-EEEB-4138-83DC-6F38FF37C3E9}"/>
      </w:docPartPr>
      <w:docPartBody>
        <w:p w:rsidR="00FA0502" w:rsidRDefault="00B715D4" w:rsidP="00B715D4">
          <w:pPr>
            <w:pStyle w:val="439FD73035BA4A008FFF7E2E0391FB8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0CCCEA02E0A48B2B35B3FA051F9279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416615D-ABEB-4220-899B-25B7ADF8BF8D}"/>
      </w:docPartPr>
      <w:docPartBody>
        <w:p w:rsidR="00FA0502" w:rsidRDefault="00B715D4" w:rsidP="00B715D4">
          <w:pPr>
            <w:pStyle w:val="20CCCEA02E0A48B2B35B3FA051F9279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ECBE67EA1524453C80F434C4FDE28EF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E2B612-94DC-4D13-92E0-D06F1B4E6E1F}"/>
      </w:docPartPr>
      <w:docPartBody>
        <w:p w:rsidR="00FA0502" w:rsidRDefault="00B715D4" w:rsidP="00B715D4">
          <w:pPr>
            <w:pStyle w:val="ECBE67EA1524453C80F434C4FDE28EF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BF8B238F6B4CE8B7E995F77FC08E2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9CF80D8-0C3E-439A-BCA0-A0D39D67FAAC}"/>
      </w:docPartPr>
      <w:docPartBody>
        <w:p w:rsidR="00FA0502" w:rsidRDefault="00B715D4" w:rsidP="00B715D4">
          <w:pPr>
            <w:pStyle w:val="42BF8B238F6B4CE8B7E995F77FC08E2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F5DAFCCD62543EE951CBC606B49D1A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64E1CCF-4C84-4C99-A423-3D4CDBC972C4}"/>
      </w:docPartPr>
      <w:docPartBody>
        <w:p w:rsidR="00FA0502" w:rsidRDefault="00B715D4" w:rsidP="00B715D4">
          <w:pPr>
            <w:pStyle w:val="3F5DAFCCD62543EE951CBC606B49D1A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89FC3831E704EF8B0931B4B7A9B50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F5F255-522C-4D38-A358-2FCAA8008EF0}"/>
      </w:docPartPr>
      <w:docPartBody>
        <w:p w:rsidR="00FA0502" w:rsidRDefault="00B715D4" w:rsidP="00B715D4">
          <w:pPr>
            <w:pStyle w:val="E89FC3831E704EF8B0931B4B7A9B508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CC5B4BEEB504EB089967A9F2B8886C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0DC7C9A-E3C8-41F4-9E7A-E3742CA6BECA}"/>
      </w:docPartPr>
      <w:docPartBody>
        <w:p w:rsidR="00FA0502" w:rsidRDefault="00B715D4" w:rsidP="00B715D4">
          <w:pPr>
            <w:pStyle w:val="3CC5B4BEEB504EB089967A9F2B8886C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E67ADDE04B941639A3A262A18B5092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3D8DED8-6F9A-4119-B913-9EB0CF5E7D05}"/>
      </w:docPartPr>
      <w:docPartBody>
        <w:p w:rsidR="00FA0502" w:rsidRDefault="00B715D4" w:rsidP="00B715D4">
          <w:pPr>
            <w:pStyle w:val="8E67ADDE04B941639A3A262A18B5092F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AED8270A554A4178B0DFD83758019F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F293D73-6BBB-4630-8998-32937558B971}"/>
      </w:docPartPr>
      <w:docPartBody>
        <w:p w:rsidR="00FA0502" w:rsidRDefault="00B715D4" w:rsidP="00B715D4">
          <w:pPr>
            <w:pStyle w:val="AED8270A554A4178B0DFD83758019F1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0562E757D104A269A5E823B6DB860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97D574-AACD-4DD6-BF47-DDFD1D54B310}"/>
      </w:docPartPr>
      <w:docPartBody>
        <w:p w:rsidR="00FA0502" w:rsidRDefault="00B715D4" w:rsidP="00B715D4">
          <w:pPr>
            <w:pStyle w:val="60562E757D104A269A5E823B6DB860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F491D55E1934DC989E259976EE7397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F5B42EE-B6C3-49CF-9DAC-9B6EFABF0CE3}"/>
      </w:docPartPr>
      <w:docPartBody>
        <w:p w:rsidR="00FA0502" w:rsidRDefault="00B715D4" w:rsidP="00B715D4">
          <w:pPr>
            <w:pStyle w:val="7F491D55E1934DC989E259976EE7397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1EF31E79A3F4F64834F33363F014B6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DD2A838-9A19-4720-9FB3-94DF13682C66}"/>
      </w:docPartPr>
      <w:docPartBody>
        <w:p w:rsidR="00FA0502" w:rsidRDefault="00B715D4" w:rsidP="00B715D4">
          <w:pPr>
            <w:pStyle w:val="B1EF31E79A3F4F64834F33363F014B6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A1EDEC9D8DC4CE69DE6264E3E68046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676C0D-C92F-457F-B195-A6F154540D00}"/>
      </w:docPartPr>
      <w:docPartBody>
        <w:p w:rsidR="00FA0502" w:rsidRDefault="00B715D4" w:rsidP="00B715D4">
          <w:pPr>
            <w:pStyle w:val="9A1EDEC9D8DC4CE69DE6264E3E68046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029901392E4019A8D368A5F4E97CC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C8DCFF-5AA5-4DDD-A80F-34D6B4019C71}"/>
      </w:docPartPr>
      <w:docPartBody>
        <w:p w:rsidR="00FA0502" w:rsidRDefault="00B715D4" w:rsidP="00B715D4">
          <w:pPr>
            <w:pStyle w:val="8A029901392E4019A8D368A5F4E97CC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0CA439DC0644ADC8B18D2D1D04E3EE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CCCBF0E-4786-4D3D-B7DB-4B5D3401CBC8}"/>
      </w:docPartPr>
      <w:docPartBody>
        <w:p w:rsidR="00FA0502" w:rsidRDefault="00B715D4" w:rsidP="00B715D4">
          <w:pPr>
            <w:pStyle w:val="D0CA439DC0644ADC8B18D2D1D04E3EE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A28DAA21C9F48A6B52DF5D8277158E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8CB4B85-CE05-42AD-9EAD-6878C8DA5655}"/>
      </w:docPartPr>
      <w:docPartBody>
        <w:p w:rsidR="00FA0502" w:rsidRDefault="00B715D4" w:rsidP="00B715D4">
          <w:pPr>
            <w:pStyle w:val="2A28DAA21C9F48A6B52DF5D8277158E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8EBC2BEF717432485ED80353FA3A9A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044F66-440E-4C51-A0FB-94756F988983}"/>
      </w:docPartPr>
      <w:docPartBody>
        <w:p w:rsidR="00FA0502" w:rsidRDefault="00B715D4" w:rsidP="00B715D4">
          <w:pPr>
            <w:pStyle w:val="D8EBC2BEF717432485ED80353FA3A9A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EBD94C8B01F4071915ED8CECC58D5B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D832358-955B-415D-81CF-1A0EF5B60C59}"/>
      </w:docPartPr>
      <w:docPartBody>
        <w:p w:rsidR="00FA0502" w:rsidRDefault="00B715D4" w:rsidP="00B715D4">
          <w:pPr>
            <w:pStyle w:val="3EBD94C8B01F4071915ED8CECC58D5B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AE8217BA2AF4AC48775E9A683C062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35E43C1-9681-4CD9-ACFC-A8BABF0317A9}"/>
      </w:docPartPr>
      <w:docPartBody>
        <w:p w:rsidR="00FA0502" w:rsidRDefault="00B715D4" w:rsidP="00B715D4">
          <w:pPr>
            <w:pStyle w:val="2AE8217BA2AF4AC48775E9A683C0626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0DBCAA3FF9C4A79934BB1969A455A2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AD244FE-ABD0-446E-9044-3EA3C287F646}"/>
      </w:docPartPr>
      <w:docPartBody>
        <w:p w:rsidR="00FA0502" w:rsidRDefault="00B715D4" w:rsidP="00B715D4">
          <w:pPr>
            <w:pStyle w:val="70DBCAA3FF9C4A79934BB1969A455A22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E838DE7E3A64FFC9734FB4E7B39CD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3DD341E-0EC7-4EE2-8209-6E64A9464CDE}"/>
      </w:docPartPr>
      <w:docPartBody>
        <w:p w:rsidR="00FA0502" w:rsidRDefault="00B715D4" w:rsidP="00B715D4">
          <w:pPr>
            <w:pStyle w:val="6E838DE7E3A64FFC9734FB4E7B39CD38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24F4DE79D744A409A5FCA5BE7E5C8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7FA81C-0983-4387-B1FC-AAF7AD74E986}"/>
      </w:docPartPr>
      <w:docPartBody>
        <w:p w:rsidR="00FA0502" w:rsidRDefault="00B715D4" w:rsidP="00B715D4">
          <w:pPr>
            <w:pStyle w:val="624F4DE79D744A409A5FCA5BE7E5C84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CFE722E45B04220B705A1A9F7EF7E3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5CBA249-7CAB-45A6-9EDC-280F51A8F01E}"/>
      </w:docPartPr>
      <w:docPartBody>
        <w:p w:rsidR="00FA0502" w:rsidRDefault="00B715D4" w:rsidP="00B715D4">
          <w:pPr>
            <w:pStyle w:val="ACFE722E45B04220B705A1A9F7EF7E3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6487A6B2A7F4A28BB568AF28F3B7F9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AB972C3-6CF3-4013-9B2D-DFFD202125FD}"/>
      </w:docPartPr>
      <w:docPartBody>
        <w:p w:rsidR="00FA0502" w:rsidRDefault="00B715D4" w:rsidP="00B715D4">
          <w:pPr>
            <w:pStyle w:val="76487A6B2A7F4A28BB568AF28F3B7F9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0436E74CDC46E4B379B5777B6D86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116EB6-5F0F-4EDA-884F-11EA4FB8C648}"/>
      </w:docPartPr>
      <w:docPartBody>
        <w:p w:rsidR="00FA0502" w:rsidRDefault="00B715D4" w:rsidP="00B715D4">
          <w:pPr>
            <w:pStyle w:val="2D0436E74CDC46E4B379B5777B6D86F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4385EE11DF24D299149E6C544D07C4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C7FA829-25D0-4D47-B6AB-23BACEADF53B}"/>
      </w:docPartPr>
      <w:docPartBody>
        <w:p w:rsidR="00FA0502" w:rsidRDefault="00B715D4" w:rsidP="00B715D4">
          <w:pPr>
            <w:pStyle w:val="F4385EE11DF24D299149E6C544D07C49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92A7650AC2FE49FA81086808554368B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70532D0-50FA-4144-B014-69EAEA3C7AC4}"/>
      </w:docPartPr>
      <w:docPartBody>
        <w:p w:rsidR="00FA0502" w:rsidRDefault="00B715D4" w:rsidP="00B715D4">
          <w:pPr>
            <w:pStyle w:val="92A7650AC2FE49FA81086808554368B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BDB6D62CCE44D1C91A6E6A53EC7CD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DEE52B3-92A4-4409-ACC6-D9AB070765CB}"/>
      </w:docPartPr>
      <w:docPartBody>
        <w:p w:rsidR="00FA0502" w:rsidRDefault="00B715D4" w:rsidP="00B715D4">
          <w:pPr>
            <w:pStyle w:val="6BDB6D62CCE44D1C91A6E6A53EC7CDD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E363C03AB0E4345B644BAE0F262574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1097584-6436-44DD-AE75-40CBEE388C86}"/>
      </w:docPartPr>
      <w:docPartBody>
        <w:p w:rsidR="00FA0502" w:rsidRDefault="00B715D4" w:rsidP="00B715D4">
          <w:pPr>
            <w:pStyle w:val="2E363C03AB0E4345B644BAE0F262574E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AB6B76670E9543AC9E6C4BB8D44A0AC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82AF47C-048F-48C6-89CA-07F9E0BEA199}"/>
      </w:docPartPr>
      <w:docPartBody>
        <w:p w:rsidR="00FA0502" w:rsidRDefault="00B715D4" w:rsidP="00B715D4">
          <w:pPr>
            <w:pStyle w:val="AB6B76670E9543AC9E6C4BB8D44A0AC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6E40CC162F43428ACBD23919E3386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70B3EE0-5FD7-47E0-95E6-6F78E1D7D57D}"/>
      </w:docPartPr>
      <w:docPartBody>
        <w:p w:rsidR="00FA0502" w:rsidRDefault="00B715D4" w:rsidP="00B715D4">
          <w:pPr>
            <w:pStyle w:val="7A6E40CC162F43428ACBD23919E33862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A8E4CA9210A4A0FA43A1EEC09E0726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556FE9-FA03-475A-82B5-85DC35F40D76}"/>
      </w:docPartPr>
      <w:docPartBody>
        <w:p w:rsidR="00FA0502" w:rsidRDefault="00B715D4" w:rsidP="00B715D4">
          <w:pPr>
            <w:pStyle w:val="EA8E4CA9210A4A0FA43A1EEC09E0726F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FCB9B3B631E44D7AB1772E73E1FA1D3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E484C5D-5C51-446F-9E3A-41145BD9B9AC}"/>
      </w:docPartPr>
      <w:docPartBody>
        <w:p w:rsidR="00FA0502" w:rsidRDefault="00B715D4" w:rsidP="00B715D4">
          <w:pPr>
            <w:pStyle w:val="FCB9B3B631E44D7AB1772E73E1FA1D3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14A8265C7F74365ADB894C386ED679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CA8E53D-A366-4840-AD47-8A9E093A1547}"/>
      </w:docPartPr>
      <w:docPartBody>
        <w:p w:rsidR="00FA0502" w:rsidRDefault="00B715D4" w:rsidP="00B715D4">
          <w:pPr>
            <w:pStyle w:val="B14A8265C7F74365ADB894C386ED679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ED2FBA7315243418EB2777E6C76FF6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2BA57B-EDFA-48D7-8B75-B4582238C5D5}"/>
      </w:docPartPr>
      <w:docPartBody>
        <w:p w:rsidR="00FA0502" w:rsidRDefault="00B715D4" w:rsidP="00B715D4">
          <w:pPr>
            <w:pStyle w:val="0ED2FBA7315243418EB2777E6C76FF63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85B0D3EDCD17416FA2F52231FC609D3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571F2DE-1F4E-447B-A79F-82C6DDAE94C3}"/>
      </w:docPartPr>
      <w:docPartBody>
        <w:p w:rsidR="00FA0502" w:rsidRDefault="00B715D4" w:rsidP="00B715D4">
          <w:pPr>
            <w:pStyle w:val="85B0D3EDCD17416FA2F52231FC609D3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9157209944449AF98002592E13780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A68DFE-E82B-4D69-B9EE-86A23D2CB9B2}"/>
      </w:docPartPr>
      <w:docPartBody>
        <w:p w:rsidR="00FA0502" w:rsidRDefault="00B715D4" w:rsidP="00B715D4">
          <w:pPr>
            <w:pStyle w:val="39157209944449AF98002592E13780E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9AC8881A955148F5BED1E5B910A394E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C0DC410-BF6F-4D24-BF54-843D081AA93A}"/>
      </w:docPartPr>
      <w:docPartBody>
        <w:p w:rsidR="00FA0502" w:rsidRDefault="00B715D4" w:rsidP="00B715D4">
          <w:pPr>
            <w:pStyle w:val="9AC8881A955148F5BED1E5B910A394EF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589F3B2DC6CB4695B94ECFCA2B02C4D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FAA3430-6D77-4E1F-91B2-0618949BCE7A}"/>
      </w:docPartPr>
      <w:docPartBody>
        <w:p w:rsidR="00FA0502" w:rsidRDefault="00B715D4" w:rsidP="00B715D4">
          <w:pPr>
            <w:pStyle w:val="589F3B2DC6CB4695B94ECFCA2B02C4D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6CA155E020448CD8AA1CC163F7D06A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C61FE8-9ABF-4833-8320-8821074391C4}"/>
      </w:docPartPr>
      <w:docPartBody>
        <w:p w:rsidR="00FA0502" w:rsidRDefault="00B715D4" w:rsidP="00B715D4">
          <w:pPr>
            <w:pStyle w:val="06CA155E020448CD8AA1CC163F7D06A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C4B6D7A70A14F5195B575DC1FD6F17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CDDF688-8672-4030-B826-B010DC348EBB}"/>
      </w:docPartPr>
      <w:docPartBody>
        <w:p w:rsidR="00FA0502" w:rsidRDefault="00B715D4" w:rsidP="00B715D4">
          <w:pPr>
            <w:pStyle w:val="6C4B6D7A70A14F5195B575DC1FD6F17A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B9A2103ED167463B8DCC9CBCB32845E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B9B2C7-1B98-4C16-85B0-06FC273A34A4}"/>
      </w:docPartPr>
      <w:docPartBody>
        <w:p w:rsidR="00FA0502" w:rsidRDefault="00B715D4" w:rsidP="00B715D4">
          <w:pPr>
            <w:pStyle w:val="B9A2103ED167463B8DCC9CBCB32845E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515F3D"/>
    <w:rsid w:val="00730BE0"/>
    <w:rsid w:val="00934412"/>
    <w:rsid w:val="00B715D4"/>
    <w:rsid w:val="00C4127F"/>
    <w:rsid w:val="00D82544"/>
    <w:rsid w:val="00F10A82"/>
    <w:rsid w:val="00FA050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715D4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60BC375DE394455EAE41DBD571F089F4">
    <w:name w:val="60BC375DE394455EAE41DBD571F089F4"/>
    <w:rsid w:val="00B715D4"/>
  </w:style>
  <w:style w:type="paragraph" w:customStyle="1" w:styleId="AE10E733D9E846969F9CFF2788063916">
    <w:name w:val="AE10E733D9E846969F9CFF2788063916"/>
    <w:rsid w:val="00B715D4"/>
  </w:style>
  <w:style w:type="paragraph" w:customStyle="1" w:styleId="599DC24EF21D485B8DE748D082005F97">
    <w:name w:val="599DC24EF21D485B8DE748D082005F97"/>
    <w:rsid w:val="00B715D4"/>
  </w:style>
  <w:style w:type="paragraph" w:customStyle="1" w:styleId="6CF875F323C54297985D784C601FB2AC">
    <w:name w:val="6CF875F323C54297985D784C601FB2AC"/>
    <w:rsid w:val="00B715D4"/>
  </w:style>
  <w:style w:type="paragraph" w:customStyle="1" w:styleId="D8759304379D417B8F596A7064C3A463">
    <w:name w:val="D8759304379D417B8F596A7064C3A463"/>
    <w:rsid w:val="00B715D4"/>
  </w:style>
  <w:style w:type="paragraph" w:customStyle="1" w:styleId="F90D8F86DDE348D5B2FBB7B0490E38F7">
    <w:name w:val="F90D8F86DDE348D5B2FBB7B0490E38F7"/>
    <w:rsid w:val="00B715D4"/>
  </w:style>
  <w:style w:type="paragraph" w:customStyle="1" w:styleId="439FD73035BA4A008FFF7E2E0391FB89">
    <w:name w:val="439FD73035BA4A008FFF7E2E0391FB89"/>
    <w:rsid w:val="00B715D4"/>
  </w:style>
  <w:style w:type="paragraph" w:customStyle="1" w:styleId="20CCCEA02E0A48B2B35B3FA051F92794">
    <w:name w:val="20CCCEA02E0A48B2B35B3FA051F92794"/>
    <w:rsid w:val="00B715D4"/>
  </w:style>
  <w:style w:type="paragraph" w:customStyle="1" w:styleId="ECBE67EA1524453C80F434C4FDE28EF0">
    <w:name w:val="ECBE67EA1524453C80F434C4FDE28EF0"/>
    <w:rsid w:val="00B715D4"/>
  </w:style>
  <w:style w:type="paragraph" w:customStyle="1" w:styleId="42BF8B238F6B4CE8B7E995F77FC08E28">
    <w:name w:val="42BF8B238F6B4CE8B7E995F77FC08E28"/>
    <w:rsid w:val="00B715D4"/>
  </w:style>
  <w:style w:type="paragraph" w:customStyle="1" w:styleId="3F5DAFCCD62543EE951CBC606B49D1A8">
    <w:name w:val="3F5DAFCCD62543EE951CBC606B49D1A8"/>
    <w:rsid w:val="00B715D4"/>
  </w:style>
  <w:style w:type="paragraph" w:customStyle="1" w:styleId="E89FC3831E704EF8B0931B4B7A9B5080">
    <w:name w:val="E89FC3831E704EF8B0931B4B7A9B5080"/>
    <w:rsid w:val="00B715D4"/>
  </w:style>
  <w:style w:type="paragraph" w:customStyle="1" w:styleId="3CC5B4BEEB504EB089967A9F2B8886C8">
    <w:name w:val="3CC5B4BEEB504EB089967A9F2B8886C8"/>
    <w:rsid w:val="00B715D4"/>
  </w:style>
  <w:style w:type="paragraph" w:customStyle="1" w:styleId="8E67ADDE04B941639A3A262A18B5092F">
    <w:name w:val="8E67ADDE04B941639A3A262A18B5092F"/>
    <w:rsid w:val="00B715D4"/>
  </w:style>
  <w:style w:type="paragraph" w:customStyle="1" w:styleId="AED8270A554A4178B0DFD83758019F16">
    <w:name w:val="AED8270A554A4178B0DFD83758019F16"/>
    <w:rsid w:val="00B715D4"/>
  </w:style>
  <w:style w:type="paragraph" w:customStyle="1" w:styleId="60562E757D104A269A5E823B6DB860A6">
    <w:name w:val="60562E757D104A269A5E823B6DB860A6"/>
    <w:rsid w:val="00B715D4"/>
  </w:style>
  <w:style w:type="paragraph" w:customStyle="1" w:styleId="7F491D55E1934DC989E259976EE73979">
    <w:name w:val="7F491D55E1934DC989E259976EE73979"/>
    <w:rsid w:val="00B715D4"/>
  </w:style>
  <w:style w:type="paragraph" w:customStyle="1" w:styleId="B1EF31E79A3F4F64834F33363F014B63">
    <w:name w:val="B1EF31E79A3F4F64834F33363F014B63"/>
    <w:rsid w:val="00B715D4"/>
  </w:style>
  <w:style w:type="paragraph" w:customStyle="1" w:styleId="9A1EDEC9D8DC4CE69DE6264E3E680469">
    <w:name w:val="9A1EDEC9D8DC4CE69DE6264E3E680469"/>
    <w:rsid w:val="00B715D4"/>
  </w:style>
  <w:style w:type="paragraph" w:customStyle="1" w:styleId="8A029901392E4019A8D368A5F4E97CC8">
    <w:name w:val="8A029901392E4019A8D368A5F4E97CC8"/>
    <w:rsid w:val="00B715D4"/>
  </w:style>
  <w:style w:type="paragraph" w:customStyle="1" w:styleId="D0CA439DC0644ADC8B18D2D1D04E3EED">
    <w:name w:val="D0CA439DC0644ADC8B18D2D1D04E3EED"/>
    <w:rsid w:val="00B715D4"/>
  </w:style>
  <w:style w:type="paragraph" w:customStyle="1" w:styleId="2A28DAA21C9F48A6B52DF5D8277158E6">
    <w:name w:val="2A28DAA21C9F48A6B52DF5D8277158E6"/>
    <w:rsid w:val="00B715D4"/>
  </w:style>
  <w:style w:type="paragraph" w:customStyle="1" w:styleId="D8EBC2BEF717432485ED80353FA3A9A0">
    <w:name w:val="D8EBC2BEF717432485ED80353FA3A9A0"/>
    <w:rsid w:val="00B715D4"/>
  </w:style>
  <w:style w:type="paragraph" w:customStyle="1" w:styleId="3EBD94C8B01F4071915ED8CECC58D5BD">
    <w:name w:val="3EBD94C8B01F4071915ED8CECC58D5BD"/>
    <w:rsid w:val="00B715D4"/>
  </w:style>
  <w:style w:type="paragraph" w:customStyle="1" w:styleId="2AE8217BA2AF4AC48775E9A683C06266">
    <w:name w:val="2AE8217BA2AF4AC48775E9A683C06266"/>
    <w:rsid w:val="00B715D4"/>
  </w:style>
  <w:style w:type="paragraph" w:customStyle="1" w:styleId="70DBCAA3FF9C4A79934BB1969A455A22">
    <w:name w:val="70DBCAA3FF9C4A79934BB1969A455A22"/>
    <w:rsid w:val="00B715D4"/>
  </w:style>
  <w:style w:type="paragraph" w:customStyle="1" w:styleId="6E838DE7E3A64FFC9734FB4E7B39CD38">
    <w:name w:val="6E838DE7E3A64FFC9734FB4E7B39CD38"/>
    <w:rsid w:val="00B715D4"/>
  </w:style>
  <w:style w:type="paragraph" w:customStyle="1" w:styleId="624F4DE79D744A409A5FCA5BE7E5C840">
    <w:name w:val="624F4DE79D744A409A5FCA5BE7E5C840"/>
    <w:rsid w:val="00B715D4"/>
  </w:style>
  <w:style w:type="paragraph" w:customStyle="1" w:styleId="ACFE722E45B04220B705A1A9F7EF7E3B">
    <w:name w:val="ACFE722E45B04220B705A1A9F7EF7E3B"/>
    <w:rsid w:val="00B715D4"/>
  </w:style>
  <w:style w:type="paragraph" w:customStyle="1" w:styleId="76487A6B2A7F4A28BB568AF28F3B7F97">
    <w:name w:val="76487A6B2A7F4A28BB568AF28F3B7F97"/>
    <w:rsid w:val="00B715D4"/>
  </w:style>
  <w:style w:type="paragraph" w:customStyle="1" w:styleId="2D0436E74CDC46E4B379B5777B6D86F3">
    <w:name w:val="2D0436E74CDC46E4B379B5777B6D86F3"/>
    <w:rsid w:val="00B715D4"/>
  </w:style>
  <w:style w:type="paragraph" w:customStyle="1" w:styleId="F4385EE11DF24D299149E6C544D07C49">
    <w:name w:val="F4385EE11DF24D299149E6C544D07C49"/>
    <w:rsid w:val="00B715D4"/>
  </w:style>
  <w:style w:type="paragraph" w:customStyle="1" w:styleId="92A7650AC2FE49FA81086808554368B0">
    <w:name w:val="92A7650AC2FE49FA81086808554368B0"/>
    <w:rsid w:val="00B715D4"/>
  </w:style>
  <w:style w:type="paragraph" w:customStyle="1" w:styleId="6BDB6D62CCE44D1C91A6E6A53EC7CDDC">
    <w:name w:val="6BDB6D62CCE44D1C91A6E6A53EC7CDDC"/>
    <w:rsid w:val="00B715D4"/>
  </w:style>
  <w:style w:type="paragraph" w:customStyle="1" w:styleId="2E363C03AB0E4345B644BAE0F262574E">
    <w:name w:val="2E363C03AB0E4345B644BAE0F262574E"/>
    <w:rsid w:val="00B715D4"/>
  </w:style>
  <w:style w:type="paragraph" w:customStyle="1" w:styleId="AB6B76670E9543AC9E6C4BB8D44A0AC0">
    <w:name w:val="AB6B76670E9543AC9E6C4BB8D44A0AC0"/>
    <w:rsid w:val="00B715D4"/>
  </w:style>
  <w:style w:type="paragraph" w:customStyle="1" w:styleId="7A6E40CC162F43428ACBD23919E33862">
    <w:name w:val="7A6E40CC162F43428ACBD23919E33862"/>
    <w:rsid w:val="00B715D4"/>
  </w:style>
  <w:style w:type="paragraph" w:customStyle="1" w:styleId="EA8E4CA9210A4A0FA43A1EEC09E0726F">
    <w:name w:val="EA8E4CA9210A4A0FA43A1EEC09E0726F"/>
    <w:rsid w:val="00B715D4"/>
  </w:style>
  <w:style w:type="paragraph" w:customStyle="1" w:styleId="FCB9B3B631E44D7AB1772E73E1FA1D3D">
    <w:name w:val="FCB9B3B631E44D7AB1772E73E1FA1D3D"/>
    <w:rsid w:val="00B715D4"/>
  </w:style>
  <w:style w:type="paragraph" w:customStyle="1" w:styleId="B14A8265C7F74365ADB894C386ED679D">
    <w:name w:val="B14A8265C7F74365ADB894C386ED679D"/>
    <w:rsid w:val="00B715D4"/>
  </w:style>
  <w:style w:type="paragraph" w:customStyle="1" w:styleId="0ED2FBA7315243418EB2777E6C76FF63">
    <w:name w:val="0ED2FBA7315243418EB2777E6C76FF63"/>
    <w:rsid w:val="00B715D4"/>
  </w:style>
  <w:style w:type="paragraph" w:customStyle="1" w:styleId="85B0D3EDCD17416FA2F52231FC609D3A">
    <w:name w:val="85B0D3EDCD17416FA2F52231FC609D3A"/>
    <w:rsid w:val="00B715D4"/>
  </w:style>
  <w:style w:type="paragraph" w:customStyle="1" w:styleId="39157209944449AF98002592E13780E9">
    <w:name w:val="39157209944449AF98002592E13780E9"/>
    <w:rsid w:val="00B715D4"/>
  </w:style>
  <w:style w:type="paragraph" w:customStyle="1" w:styleId="9AC8881A955148F5BED1E5B910A394EF">
    <w:name w:val="9AC8881A955148F5BED1E5B910A394EF"/>
    <w:rsid w:val="00B715D4"/>
  </w:style>
  <w:style w:type="paragraph" w:customStyle="1" w:styleId="589F3B2DC6CB4695B94ECFCA2B02C4DD">
    <w:name w:val="589F3B2DC6CB4695B94ECFCA2B02C4DD"/>
    <w:rsid w:val="00B715D4"/>
  </w:style>
  <w:style w:type="paragraph" w:customStyle="1" w:styleId="06CA155E020448CD8AA1CC163F7D06AA">
    <w:name w:val="06CA155E020448CD8AA1CC163F7D06AA"/>
    <w:rsid w:val="00B715D4"/>
  </w:style>
  <w:style w:type="paragraph" w:customStyle="1" w:styleId="6C4B6D7A70A14F5195B575DC1FD6F17A">
    <w:name w:val="6C4B6D7A70A14F5195B575DC1FD6F17A"/>
    <w:rsid w:val="00B715D4"/>
  </w:style>
  <w:style w:type="paragraph" w:customStyle="1" w:styleId="B9A2103ED167463B8DCC9CBCB32845E1">
    <w:name w:val="B9A2103ED167463B8DCC9CBCB32845E1"/>
    <w:rsid w:val="00B715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B3B326D-5225-4758-9F2E-59618163F3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950</Characters>
  <Application>Microsoft Office Word</Application>
  <DocSecurity>4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umowy ZFP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56:00Z</dcterms:created>
  <dcterms:modified xsi:type="dcterms:W3CDTF">2022-07-1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